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</w:pPr>
      <w:r w:rsidRPr="0053639F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de-DE"/>
        </w:rPr>
        <w:t>Ablauf Auto-IA Workshop IJK Hannover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3639F">
        <w:rPr>
          <w:rFonts w:ascii="Times New Roman" w:eastAsia="Times New Roman" w:hAnsi="Times New Roman" w:cs="Times New Roman"/>
          <w:b/>
          <w:bCs/>
          <w:sz w:val="24"/>
          <w:szCs w:val="24"/>
          <w:lang w:eastAsia="de-DE"/>
        </w:rPr>
        <w:t>==============================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3639F">
        <w:rPr>
          <w:rFonts w:ascii="Times New Roman" w:eastAsia="Times New Roman" w:hAnsi="Times New Roman" w:cs="Times New Roman"/>
          <w:b/>
          <w:bCs/>
          <w:sz w:val="24"/>
          <w:szCs w:val="24"/>
          <w:lang w:eastAsia="de-DE"/>
        </w:rPr>
        <w:t>Lernziele: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 xml:space="preserve">    - </w:t>
      </w:r>
      <w:proofErr w:type="spellStart"/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Dictionary</w:t>
      </w:r>
      <w:proofErr w:type="spellEnd"/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 xml:space="preserve"> Analyse: 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        - fremdes Diktionär benutzen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        - eigenes Diktionär aufbauen 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    - Topic Modeling: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        - Modell berechnen 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        - Modell evaluieren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        - Modell interpretieren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 xml:space="preserve">     - </w:t>
      </w:r>
      <w:proofErr w:type="spellStart"/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Visualsierung</w:t>
      </w:r>
      <w:proofErr w:type="spellEnd"/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 xml:space="preserve"> von Ergebnissen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     - Validierung von Ergebnissen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     - ggf. Text-Klassifikation mit maschinellem Lernen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3639F">
        <w:rPr>
          <w:rFonts w:ascii="Times New Roman" w:eastAsia="Times New Roman" w:hAnsi="Times New Roman" w:cs="Times New Roman"/>
          <w:b/>
          <w:bCs/>
          <w:sz w:val="24"/>
          <w:szCs w:val="24"/>
          <w:lang w:eastAsia="de-DE"/>
        </w:rPr>
        <w:t>Mögliche Fragestellungen für den Corona-Datensatz: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 xml:space="preserve">- Wie verläuft die Konjunktur von Lockerungen und </w:t>
      </w:r>
      <w:proofErr w:type="spellStart"/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Lockdown</w:t>
      </w:r>
      <w:proofErr w:type="spellEnd"/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 xml:space="preserve"> in der Berichterstattung?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 xml:space="preserve">- In welchen Themen sind eher Männer bzw. Frauen </w:t>
      </w:r>
      <w:proofErr w:type="spellStart"/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repräesentiert</w:t>
      </w:r>
      <w:proofErr w:type="spellEnd"/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? (</w:t>
      </w:r>
      <w:proofErr w:type="spellStart"/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Dictionary</w:t>
      </w:r>
      <w:proofErr w:type="spellEnd"/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 xml:space="preserve"> mit </w:t>
      </w:r>
      <w:proofErr w:type="spellStart"/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männl</w:t>
      </w:r>
      <w:proofErr w:type="spellEnd"/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 xml:space="preserve">. / </w:t>
      </w:r>
      <w:proofErr w:type="spellStart"/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weibl</w:t>
      </w:r>
      <w:proofErr w:type="spellEnd"/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 xml:space="preserve">. </w:t>
      </w:r>
      <w:proofErr w:type="spellStart"/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vornamen</w:t>
      </w:r>
      <w:proofErr w:type="spellEnd"/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)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- Welche Länder stehen im Verlauf der Pandemie im Fokus der Berichterstattung? (</w:t>
      </w:r>
      <w:proofErr w:type="spellStart"/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Dictionary</w:t>
      </w:r>
      <w:proofErr w:type="spellEnd"/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 xml:space="preserve"> mit Ländernamen)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 xml:space="preserve">- Wie verändert sich das Themenvokabular, wenn Artikel entweder Hendrik </w:t>
      </w:r>
      <w:proofErr w:type="spellStart"/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Streek</w:t>
      </w:r>
      <w:proofErr w:type="spellEnd"/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 xml:space="preserve"> oder Christan </w:t>
      </w:r>
      <w:proofErr w:type="spellStart"/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Drosten</w:t>
      </w:r>
      <w:proofErr w:type="spellEnd"/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 xml:space="preserve"> zitieren? (STM </w:t>
      </w:r>
      <w:proofErr w:type="gramStart"/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 xml:space="preserve">mit  </w:t>
      </w:r>
      <w:proofErr w:type="spellStart"/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topical</w:t>
      </w:r>
      <w:proofErr w:type="spellEnd"/>
      <w:proofErr w:type="gramEnd"/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 xml:space="preserve"> </w:t>
      </w:r>
      <w:proofErr w:type="spellStart"/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content</w:t>
      </w:r>
      <w:proofErr w:type="spellEnd"/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 xml:space="preserve"> </w:t>
      </w:r>
      <w:proofErr w:type="spellStart"/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covariate</w:t>
      </w:r>
      <w:proofErr w:type="spellEnd"/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)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 xml:space="preserve">- Wie wird die die Regierungsarbeit von Jens Spahn im Verlauf der Pandemie öffentlich bewertet? (Sentiment </w:t>
      </w:r>
      <w:proofErr w:type="spellStart"/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dictionary</w:t>
      </w:r>
      <w:proofErr w:type="spellEnd"/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 xml:space="preserve"> vs. Klassifikation), </w:t>
      </w:r>
      <w:hyperlink r:id="rId6" w:history="1">
        <w:r w:rsidRPr="0053639F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  <w:lang w:eastAsia="de-DE"/>
          </w:rPr>
          <w:t>https://rdrr.io/github/kbenoit/quanteda.dictionaries/man/data_dictionary_Rauh.html</w:t>
        </w:r>
      </w:hyperlink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 xml:space="preserve">- </w:t>
      </w:r>
      <w:proofErr w:type="spellStart"/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Alternativlosigkeitsrhetorik</w:t>
      </w:r>
      <w:proofErr w:type="spellEnd"/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proofErr w:type="spellStart"/>
      <w:r w:rsidRPr="0053639F">
        <w:rPr>
          <w:rFonts w:ascii="Times New Roman" w:eastAsia="Times New Roman" w:hAnsi="Times New Roman" w:cs="Times New Roman"/>
          <w:b/>
          <w:bCs/>
          <w:sz w:val="24"/>
          <w:szCs w:val="24"/>
          <w:lang w:eastAsia="de-DE"/>
        </w:rPr>
        <w:t>Breakout</w:t>
      </w:r>
      <w:proofErr w:type="spellEnd"/>
      <w:r w:rsidRPr="0053639F">
        <w:rPr>
          <w:rFonts w:ascii="Times New Roman" w:eastAsia="Times New Roman" w:hAnsi="Times New Roman" w:cs="Times New Roman"/>
          <w:b/>
          <w:bCs/>
          <w:sz w:val="24"/>
          <w:szCs w:val="24"/>
          <w:lang w:eastAsia="de-DE"/>
        </w:rPr>
        <w:t xml:space="preserve"> Räume: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- entlang thematischer Filterung mit Topic Models?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</w:pPr>
      <w:r w:rsidRPr="0053639F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>- entlang Methoden?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</w:pPr>
      <w:r w:rsidRPr="0053639F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>    - dictionaries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</w:pPr>
      <w:r w:rsidRPr="0053639F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>    - classification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</w:pPr>
      <w:r w:rsidRPr="0053639F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>    - topic modeling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3639F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    </w:t>
      </w:r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- text2vec?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 xml:space="preserve">- </w:t>
      </w:r>
      <w:proofErr w:type="spellStart"/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Labeling</w:t>
      </w:r>
      <w:proofErr w:type="spellEnd"/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-Tool vorbreiten, wenn Klassifikation gemacht werden soll?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3639F">
        <w:rPr>
          <w:rFonts w:ascii="Times New Roman" w:eastAsia="Times New Roman" w:hAnsi="Times New Roman" w:cs="Times New Roman"/>
          <w:b/>
          <w:bCs/>
          <w:sz w:val="24"/>
          <w:szCs w:val="24"/>
          <w:lang w:eastAsia="de-DE"/>
        </w:rPr>
        <w:t>Tag 1: Einführung + vorbereitete Übungen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    - 09:00 - 10:00: Vorstellungsrunde, Intro VS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</w:pPr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 xml:space="preserve">    </w:t>
      </w:r>
      <w:r w:rsidRPr="0053639F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>- 10:15 - 11:15: VL Preprocessing + Frequenzanalyse + Topic Model Intro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3639F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    </w:t>
      </w:r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- 11:30 - 12:30: erste Diskussion zu möglichen Fragen an das Korpus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 xml:space="preserve">    - </w:t>
      </w:r>
      <w:proofErr w:type="spellStart"/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MIttagspause</w:t>
      </w:r>
      <w:proofErr w:type="spellEnd"/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 xml:space="preserve">    - 13:30 - 14:30 Übung </w:t>
      </w:r>
      <w:proofErr w:type="spellStart"/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Preprocessing</w:t>
      </w:r>
      <w:proofErr w:type="spellEnd"/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    - 14:45 - 15:45 Übung Frequenzanalyse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    - 16:00 - 17:00 Fortsetzung Übung + Diskussion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    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3639F">
        <w:rPr>
          <w:rFonts w:ascii="Times New Roman" w:eastAsia="Times New Roman" w:hAnsi="Times New Roman" w:cs="Times New Roman"/>
          <w:b/>
          <w:bCs/>
          <w:sz w:val="24"/>
          <w:szCs w:val="24"/>
          <w:lang w:eastAsia="de-DE"/>
        </w:rPr>
        <w:t> Tag 2: Weitere Übungen + Transfer auf neue Daten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</w:pPr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lastRenderedPageBreak/>
        <w:t xml:space="preserve">     </w:t>
      </w:r>
      <w:r w:rsidRPr="0053639F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>- 09:00 - 10:00: Übung Topic Modeling, 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</w:pPr>
      <w:r w:rsidRPr="0053639F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>     - 10:15 - 11:15: Übung Topic Model Evaluation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3639F"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  <w:t xml:space="preserve">     </w:t>
      </w:r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- 11:30 - 12:30: Corona-Daten einlesen + erste Exploration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     - Mittagspause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     - 13:30 - 14:30: Gruppeneinteilung, Klärung Fragestellung/Operationalisierung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     - 14:45 - 15:45: Gruppenarbeit "</w:t>
      </w:r>
      <w:proofErr w:type="spellStart"/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Preprocessing</w:t>
      </w:r>
      <w:proofErr w:type="spellEnd"/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" 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 xml:space="preserve">     - 16:00 - 17:00: Präsentation </w:t>
      </w:r>
      <w:proofErr w:type="gramStart"/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des Zwischenstand</w:t>
      </w:r>
      <w:proofErr w:type="gramEnd"/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 xml:space="preserve"> + nächste Schritte im Plenum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     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3639F">
        <w:rPr>
          <w:rFonts w:ascii="Times New Roman" w:eastAsia="Times New Roman" w:hAnsi="Times New Roman" w:cs="Times New Roman"/>
          <w:b/>
          <w:bCs/>
          <w:sz w:val="24"/>
          <w:szCs w:val="24"/>
          <w:lang w:eastAsia="de-DE"/>
        </w:rPr>
        <w:t>  Tag 3: Arbeit mit eigenen Daten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     - 09:00 - 10:00: Übung nach Bedarf (z.B. SVM-Klassifikation)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     - 10:15 - 12:30: Gruppenarbeit "Auswertung I"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     - Mittagspause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 xml:space="preserve">     - 13:30 - 14:30: Präsentation </w:t>
      </w:r>
      <w:proofErr w:type="gramStart"/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des Zwischenstand</w:t>
      </w:r>
      <w:proofErr w:type="gramEnd"/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 xml:space="preserve"> + nächste Schritte im Plenum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     - 14:45 - 17:00: Gruppenarbeit "Auswertung II", ggf. gemeinsames Datenlabeln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      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3639F">
        <w:rPr>
          <w:rFonts w:ascii="Times New Roman" w:eastAsia="Times New Roman" w:hAnsi="Times New Roman" w:cs="Times New Roman"/>
          <w:b/>
          <w:bCs/>
          <w:sz w:val="24"/>
          <w:szCs w:val="24"/>
          <w:lang w:eastAsia="de-DE"/>
        </w:rPr>
        <w:t>  Tag 4: Arbeit mit eigenen Daten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     - 09:00 - 10:00: Übung nach Bedarf (z.B. SVM-Klassifikation)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     - 10:15 - 12:30: Gruppenarbeit "Auswertung III"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     - Mittagspause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     - 13:30 - 14:30: Gruppenarbeit "Validierung"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     - 14:45 - 15:45: Vorbereitung Abschlusspräsentation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53639F">
        <w:rPr>
          <w:rFonts w:ascii="Times New Roman" w:eastAsia="Times New Roman" w:hAnsi="Times New Roman" w:cs="Times New Roman"/>
          <w:sz w:val="24"/>
          <w:szCs w:val="24"/>
          <w:lang w:eastAsia="de-DE"/>
        </w:rPr>
        <w:t>     - 16:00 - 17:00: Abschlusspräsentation</w:t>
      </w:r>
    </w:p>
    <w:p w:rsidR="0053639F" w:rsidRPr="0053639F" w:rsidRDefault="0053639F" w:rsidP="0053639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</w:p>
    <w:p w:rsidR="00F92E51" w:rsidRPr="00D50038" w:rsidRDefault="00F92E51" w:rsidP="00D50038">
      <w:bookmarkStart w:id="0" w:name="_GoBack"/>
      <w:bookmarkEnd w:id="0"/>
    </w:p>
    <w:sectPr w:rsidR="00F92E51" w:rsidRPr="00D50038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rlow">
    <w:panose1 w:val="00000500000000000000"/>
    <w:charset w:val="00"/>
    <w:family w:val="auto"/>
    <w:pitch w:val="variable"/>
    <w:sig w:usb0="00000007" w:usb1="00000000" w:usb2="00000000" w:usb3="00000000" w:csb0="00000093" w:csb1="00000000"/>
  </w:font>
  <w:font w:name="Barlow Semi Condensed Medium">
    <w:panose1 w:val="00000606000000000000"/>
    <w:charset w:val="00"/>
    <w:family w:val="auto"/>
    <w:pitch w:val="variable"/>
    <w:sig w:usb0="00000007" w:usb1="00000000" w:usb2="00000000" w:usb3="00000000" w:csb0="00000093" w:csb1="00000000"/>
  </w:font>
  <w:font w:name="Barlow Semi Condensed">
    <w:altName w:val="SignPainter-HouseScript"/>
    <w:panose1 w:val="00000506000000000000"/>
    <w:charset w:val="00"/>
    <w:family w:val="auto"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B288AFA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A5CD00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5C6EB6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9782AD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B44497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CAABFF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E482E0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036DB1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DA604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070CB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7FF64A4E"/>
    <w:multiLevelType w:val="hybridMultilevel"/>
    <w:tmpl w:val="FABC975E"/>
    <w:lvl w:ilvl="0" w:tplc="3D0C48B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Mze2MDM1N7M0NzZU0lEKTi0uzszPAykwrAUAyC6QOiwAAAA="/>
  </w:docVars>
  <w:rsids>
    <w:rsidRoot w:val="0053639F"/>
    <w:rsid w:val="000106A9"/>
    <w:rsid w:val="000118E2"/>
    <w:rsid w:val="000310BC"/>
    <w:rsid w:val="0003571E"/>
    <w:rsid w:val="0004321B"/>
    <w:rsid w:val="00075A43"/>
    <w:rsid w:val="00080F61"/>
    <w:rsid w:val="000B1F39"/>
    <w:rsid w:val="000B5532"/>
    <w:rsid w:val="000D0213"/>
    <w:rsid w:val="00114C63"/>
    <w:rsid w:val="00120944"/>
    <w:rsid w:val="00126677"/>
    <w:rsid w:val="0015103A"/>
    <w:rsid w:val="00182BAE"/>
    <w:rsid w:val="001A7BC2"/>
    <w:rsid w:val="001B2709"/>
    <w:rsid w:val="001F6369"/>
    <w:rsid w:val="001F7F8B"/>
    <w:rsid w:val="0024521F"/>
    <w:rsid w:val="002728F2"/>
    <w:rsid w:val="002867D8"/>
    <w:rsid w:val="00293DC2"/>
    <w:rsid w:val="002B3191"/>
    <w:rsid w:val="002F267C"/>
    <w:rsid w:val="00310273"/>
    <w:rsid w:val="00315CA6"/>
    <w:rsid w:val="00322562"/>
    <w:rsid w:val="003241E5"/>
    <w:rsid w:val="00326DE7"/>
    <w:rsid w:val="00346309"/>
    <w:rsid w:val="00377AD9"/>
    <w:rsid w:val="0038195B"/>
    <w:rsid w:val="003A2079"/>
    <w:rsid w:val="003B172A"/>
    <w:rsid w:val="003C6F98"/>
    <w:rsid w:val="003D1AA4"/>
    <w:rsid w:val="003E5A6E"/>
    <w:rsid w:val="003E679D"/>
    <w:rsid w:val="003E7992"/>
    <w:rsid w:val="003F1BAF"/>
    <w:rsid w:val="0041395F"/>
    <w:rsid w:val="00424600"/>
    <w:rsid w:val="00442931"/>
    <w:rsid w:val="00461797"/>
    <w:rsid w:val="00484686"/>
    <w:rsid w:val="00494395"/>
    <w:rsid w:val="004D0B64"/>
    <w:rsid w:val="00506A6B"/>
    <w:rsid w:val="00512A88"/>
    <w:rsid w:val="00521385"/>
    <w:rsid w:val="0053639F"/>
    <w:rsid w:val="00541C7A"/>
    <w:rsid w:val="00567F89"/>
    <w:rsid w:val="005824C8"/>
    <w:rsid w:val="00594D4E"/>
    <w:rsid w:val="0059566A"/>
    <w:rsid w:val="005D0282"/>
    <w:rsid w:val="005E6F5C"/>
    <w:rsid w:val="006232D1"/>
    <w:rsid w:val="00625AC7"/>
    <w:rsid w:val="00643602"/>
    <w:rsid w:val="006601CA"/>
    <w:rsid w:val="006634D3"/>
    <w:rsid w:val="0066482B"/>
    <w:rsid w:val="006A4D47"/>
    <w:rsid w:val="006A7B8C"/>
    <w:rsid w:val="006B3F26"/>
    <w:rsid w:val="006E3DDD"/>
    <w:rsid w:val="006F0A01"/>
    <w:rsid w:val="006F1168"/>
    <w:rsid w:val="00712DF1"/>
    <w:rsid w:val="007366A7"/>
    <w:rsid w:val="00776DB0"/>
    <w:rsid w:val="007806C9"/>
    <w:rsid w:val="007B0F69"/>
    <w:rsid w:val="007B5DC5"/>
    <w:rsid w:val="007F101C"/>
    <w:rsid w:val="00816B7D"/>
    <w:rsid w:val="008251AE"/>
    <w:rsid w:val="0083115A"/>
    <w:rsid w:val="00835EA1"/>
    <w:rsid w:val="008407C3"/>
    <w:rsid w:val="00852680"/>
    <w:rsid w:val="008862CD"/>
    <w:rsid w:val="00893ADA"/>
    <w:rsid w:val="008A3F17"/>
    <w:rsid w:val="008C01FC"/>
    <w:rsid w:val="008E1999"/>
    <w:rsid w:val="008F020A"/>
    <w:rsid w:val="008F4CCC"/>
    <w:rsid w:val="00900AB3"/>
    <w:rsid w:val="00971E77"/>
    <w:rsid w:val="009D03E2"/>
    <w:rsid w:val="009D30A3"/>
    <w:rsid w:val="009D5320"/>
    <w:rsid w:val="00A317A3"/>
    <w:rsid w:val="00A347C7"/>
    <w:rsid w:val="00A6239C"/>
    <w:rsid w:val="00A85772"/>
    <w:rsid w:val="00A9792F"/>
    <w:rsid w:val="00AB278C"/>
    <w:rsid w:val="00AB2ED2"/>
    <w:rsid w:val="00AC2B59"/>
    <w:rsid w:val="00AC3578"/>
    <w:rsid w:val="00AC42BC"/>
    <w:rsid w:val="00AD457E"/>
    <w:rsid w:val="00AD5AF1"/>
    <w:rsid w:val="00B0562A"/>
    <w:rsid w:val="00B32188"/>
    <w:rsid w:val="00B32B29"/>
    <w:rsid w:val="00B7641D"/>
    <w:rsid w:val="00B94251"/>
    <w:rsid w:val="00BE3154"/>
    <w:rsid w:val="00C32D37"/>
    <w:rsid w:val="00C36B51"/>
    <w:rsid w:val="00C42AA8"/>
    <w:rsid w:val="00C578AA"/>
    <w:rsid w:val="00C62373"/>
    <w:rsid w:val="00C717E2"/>
    <w:rsid w:val="00C75AA4"/>
    <w:rsid w:val="00CB5A6E"/>
    <w:rsid w:val="00CC0846"/>
    <w:rsid w:val="00CD5D93"/>
    <w:rsid w:val="00CE575A"/>
    <w:rsid w:val="00D178B1"/>
    <w:rsid w:val="00D21887"/>
    <w:rsid w:val="00D21E91"/>
    <w:rsid w:val="00D36A5A"/>
    <w:rsid w:val="00D50038"/>
    <w:rsid w:val="00D60742"/>
    <w:rsid w:val="00DA590E"/>
    <w:rsid w:val="00DC0EB2"/>
    <w:rsid w:val="00DC3B66"/>
    <w:rsid w:val="00DD24CE"/>
    <w:rsid w:val="00DF472D"/>
    <w:rsid w:val="00E01009"/>
    <w:rsid w:val="00E023BB"/>
    <w:rsid w:val="00E13551"/>
    <w:rsid w:val="00E225E7"/>
    <w:rsid w:val="00E414AD"/>
    <w:rsid w:val="00E54B55"/>
    <w:rsid w:val="00E73297"/>
    <w:rsid w:val="00E82C4B"/>
    <w:rsid w:val="00E835A3"/>
    <w:rsid w:val="00E911FD"/>
    <w:rsid w:val="00EB08C6"/>
    <w:rsid w:val="00EC133A"/>
    <w:rsid w:val="00F00BCD"/>
    <w:rsid w:val="00F06242"/>
    <w:rsid w:val="00F306C6"/>
    <w:rsid w:val="00F43B52"/>
    <w:rsid w:val="00F665E9"/>
    <w:rsid w:val="00F7740F"/>
    <w:rsid w:val="00F92E51"/>
    <w:rsid w:val="00F92EFA"/>
    <w:rsid w:val="00F94E05"/>
    <w:rsid w:val="00FF1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EE402C"/>
  <w15:chartTrackingRefBased/>
  <w15:docId w15:val="{1432AF2A-65A1-4618-B6D4-FA428B3A0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6232D1"/>
    <w:rPr>
      <w:rFonts w:ascii="Barlow" w:hAnsi="Barlow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E54B55"/>
    <w:pPr>
      <w:keepNext/>
      <w:keepLines/>
      <w:spacing w:after="0" w:line="288" w:lineRule="auto"/>
      <w:outlineLvl w:val="0"/>
    </w:pPr>
    <w:rPr>
      <w:rFonts w:ascii="Barlow Semi Condensed Medium" w:eastAsiaTheme="majorEastAsia" w:hAnsi="Barlow Semi Condensed Medium" w:cstheme="majorBidi"/>
      <w:sz w:val="44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E54B55"/>
    <w:pPr>
      <w:keepNext/>
      <w:keepLines/>
      <w:pBdr>
        <w:bottom w:val="single" w:sz="4" w:space="1" w:color="auto"/>
      </w:pBdr>
      <w:tabs>
        <w:tab w:val="left" w:pos="567"/>
      </w:tabs>
      <w:spacing w:before="720" w:after="240"/>
      <w:ind w:left="567" w:hanging="567"/>
      <w:outlineLvl w:val="1"/>
    </w:pPr>
    <w:rPr>
      <w:rFonts w:ascii="Barlow Semi Condensed Medium" w:eastAsiaTheme="majorEastAsia" w:hAnsi="Barlow Semi Condensed Medium" w:cstheme="majorBidi"/>
      <w:sz w:val="32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E54B55"/>
    <w:pPr>
      <w:keepNext/>
      <w:keepLines/>
      <w:tabs>
        <w:tab w:val="left" w:pos="567"/>
      </w:tabs>
      <w:spacing w:before="240" w:after="120"/>
      <w:ind w:left="567" w:hanging="567"/>
      <w:outlineLvl w:val="2"/>
    </w:pPr>
    <w:rPr>
      <w:rFonts w:ascii="Barlow Semi Condensed Medium" w:eastAsiaTheme="majorEastAsia" w:hAnsi="Barlow Semi Condensed Medium" w:cstheme="majorBidi"/>
      <w:sz w:val="26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E54B55"/>
    <w:pPr>
      <w:keepNext/>
      <w:keepLines/>
      <w:spacing w:before="240" w:after="120"/>
      <w:outlineLvl w:val="3"/>
    </w:pPr>
    <w:rPr>
      <w:rFonts w:ascii="Barlow Semi Condensed Medium" w:eastAsiaTheme="majorEastAsia" w:hAnsi="Barlow Semi Condensed Medium" w:cstheme="majorBidi"/>
      <w:iCs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AD5AF1"/>
    <w:pPr>
      <w:keepNext/>
      <w:keepLines/>
      <w:spacing w:before="40" w:after="0"/>
      <w:outlineLvl w:val="4"/>
    </w:pPr>
    <w:rPr>
      <w:rFonts w:ascii="Barlow Semi Condensed Medium" w:eastAsiaTheme="majorEastAsia" w:hAnsi="Barlow Semi Condensed Medium" w:cstheme="majorBidi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2Zchn">
    <w:name w:val="Überschrift 2 Zchn"/>
    <w:basedOn w:val="Absatz-Standardschriftart"/>
    <w:link w:val="berschrift2"/>
    <w:uiPriority w:val="9"/>
    <w:rsid w:val="00E54B55"/>
    <w:rPr>
      <w:rFonts w:ascii="Barlow Semi Condensed Medium" w:eastAsiaTheme="majorEastAsia" w:hAnsi="Barlow Semi Condensed Medium" w:cstheme="majorBidi"/>
      <w:sz w:val="32"/>
      <w:szCs w:val="2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5E6F5C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5E6F5C"/>
    <w:rPr>
      <w:sz w:val="20"/>
      <w:szCs w:val="20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5E6F5C"/>
    <w:rPr>
      <w:sz w:val="16"/>
      <w:szCs w:val="16"/>
    </w:rPr>
  </w:style>
  <w:style w:type="paragraph" w:customStyle="1" w:styleId="Literaturverzeichnis1">
    <w:name w:val="Literaturverzeichnis1"/>
    <w:basedOn w:val="Standard"/>
    <w:rsid w:val="005E6F5C"/>
    <w:pPr>
      <w:spacing w:after="120" w:line="260" w:lineRule="atLeast"/>
      <w:ind w:left="284" w:hanging="284"/>
    </w:pPr>
    <w:rPr>
      <w:rFonts w:cs="Times New Roman"/>
      <w:szCs w:val="24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E54B55"/>
    <w:rPr>
      <w:rFonts w:ascii="Barlow Semi Condensed Medium" w:eastAsiaTheme="majorEastAsia" w:hAnsi="Barlow Semi Condensed Medium" w:cstheme="majorBidi"/>
      <w:sz w:val="44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E54B55"/>
    <w:rPr>
      <w:rFonts w:ascii="Barlow Semi Condensed Medium" w:eastAsiaTheme="majorEastAsia" w:hAnsi="Barlow Semi Condensed Medium" w:cstheme="majorBidi"/>
      <w:sz w:val="26"/>
      <w:szCs w:val="24"/>
    </w:rPr>
  </w:style>
  <w:style w:type="paragraph" w:styleId="Listenabsatz">
    <w:name w:val="List Paragraph"/>
    <w:basedOn w:val="Standard"/>
    <w:uiPriority w:val="34"/>
    <w:qFormat/>
    <w:rsid w:val="00FF1B82"/>
    <w:pPr>
      <w:ind w:left="720"/>
      <w:contextualSpacing/>
    </w:pPr>
  </w:style>
  <w:style w:type="character" w:customStyle="1" w:styleId="berschrift4Zchn">
    <w:name w:val="Überschrift 4 Zchn"/>
    <w:basedOn w:val="Absatz-Standardschriftart"/>
    <w:link w:val="berschrift4"/>
    <w:uiPriority w:val="9"/>
    <w:rsid w:val="00E54B55"/>
    <w:rPr>
      <w:rFonts w:ascii="Barlow Semi Condensed Medium" w:eastAsiaTheme="majorEastAsia" w:hAnsi="Barlow Semi Condensed Medium" w:cstheme="majorBidi"/>
      <w:iCs/>
    </w:rPr>
  </w:style>
  <w:style w:type="paragraph" w:styleId="Titel">
    <w:name w:val="Title"/>
    <w:basedOn w:val="Standard"/>
    <w:next w:val="Standard"/>
    <w:link w:val="TitelZchn"/>
    <w:uiPriority w:val="10"/>
    <w:qFormat/>
    <w:rsid w:val="00E54B55"/>
    <w:pPr>
      <w:spacing w:after="240" w:line="760" w:lineRule="atLeast"/>
    </w:pPr>
    <w:rPr>
      <w:rFonts w:ascii="Barlow Semi Condensed Medium" w:eastAsiaTheme="majorEastAsia" w:hAnsi="Barlow Semi Condensed Medium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E54B55"/>
    <w:rPr>
      <w:rFonts w:ascii="Barlow Semi Condensed Medium" w:eastAsiaTheme="majorEastAsia" w:hAnsi="Barlow Semi Condensed Medium" w:cstheme="majorBidi"/>
      <w:spacing w:val="-10"/>
      <w:kern w:val="28"/>
      <w:sz w:val="56"/>
      <w:szCs w:val="56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D5AF1"/>
    <w:rPr>
      <w:rFonts w:ascii="Barlow Semi Condensed Medium" w:eastAsiaTheme="majorEastAsia" w:hAnsi="Barlow Semi Condensed Medium" w:cstheme="majorBidi"/>
    </w:rPr>
  </w:style>
  <w:style w:type="paragraph" w:customStyle="1" w:styleId="Tabelleninhaltlinks">
    <w:name w:val="Tabelleninhalt links"/>
    <w:basedOn w:val="Standard"/>
    <w:link w:val="TabelleninhaltlinksZchn"/>
    <w:qFormat/>
    <w:rsid w:val="006232D1"/>
    <w:pPr>
      <w:spacing w:after="0" w:line="260" w:lineRule="atLeast"/>
    </w:pPr>
    <w:rPr>
      <w:rFonts w:ascii="Barlow Semi Condensed" w:hAnsi="Barlow Semi Condensed"/>
      <w:lang w:eastAsia="de-DE"/>
    </w:rPr>
  </w:style>
  <w:style w:type="character" w:customStyle="1" w:styleId="TabelleninhaltlinksZchn">
    <w:name w:val="Tabelleninhalt links Zchn"/>
    <w:basedOn w:val="Absatz-Standardschriftart"/>
    <w:link w:val="Tabelleninhaltlinks"/>
    <w:rsid w:val="006232D1"/>
    <w:rPr>
      <w:rFonts w:ascii="Barlow Semi Condensed" w:hAnsi="Barlow Semi Condensed"/>
      <w:lang w:eastAsia="de-DE"/>
    </w:rPr>
  </w:style>
  <w:style w:type="character" w:customStyle="1" w:styleId="b">
    <w:name w:val="b"/>
    <w:basedOn w:val="Absatz-Standardschriftart"/>
    <w:rsid w:val="0053639F"/>
  </w:style>
  <w:style w:type="character" w:styleId="Hyperlink">
    <w:name w:val="Hyperlink"/>
    <w:basedOn w:val="Absatz-Standardschriftart"/>
    <w:uiPriority w:val="99"/>
    <w:semiHidden/>
    <w:unhideWhenUsed/>
    <w:rsid w:val="0053639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2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7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8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54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84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8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5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3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7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6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13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57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1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3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8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8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64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1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1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9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4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3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9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45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0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1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75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8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4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5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0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9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0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5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2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4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2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43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6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51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4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087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46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9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44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7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33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10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5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2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16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04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8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54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99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0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6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0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3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25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7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26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79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8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24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8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1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8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36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1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7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6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7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07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5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6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6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0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0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10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1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7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7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21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5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rdrr.io/github/kbenoit/quanteda.dictionaries/man/data_dictionary_Rauh.htm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AB47F6-3708-4A7C-AEA3-6EA2D96109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4</Words>
  <Characters>2614</Characters>
  <Application>Microsoft Office Word</Application>
  <DocSecurity>0</DocSecurity>
  <Lines>21</Lines>
  <Paragraphs>6</Paragraphs>
  <ScaleCrop>false</ScaleCrop>
  <Company/>
  <LinksUpToDate>false</LinksUpToDate>
  <CharactersWithSpaces>3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or Wiedemann</dc:creator>
  <cp:keywords/>
  <dc:description/>
  <cp:lastModifiedBy>Gregor Wiedemann</cp:lastModifiedBy>
  <cp:revision>1</cp:revision>
  <dcterms:created xsi:type="dcterms:W3CDTF">2021-03-10T16:29:00Z</dcterms:created>
  <dcterms:modified xsi:type="dcterms:W3CDTF">2021-03-10T16:30:00Z</dcterms:modified>
</cp:coreProperties>
</file>